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7E0ADE"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7E0ADE"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7E0ADE"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7E0ADE"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53CE2A1F"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1A7A704E" w:rsidR="000A34FD" w:rsidRDefault="000A34FD" w:rsidP="00791B00"/>
          <w:p w14:paraId="66331BE7" w14:textId="77777777" w:rsidR="006C7BCA" w:rsidRDefault="006C7BCA"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42F377C7" w14:textId="173F5C11" w:rsidR="00FD5385" w:rsidRDefault="00FD5385" w:rsidP="00AB6993">
            <w:r w:rsidRPr="00FD5385">
              <w:t>Hash rate for APR1:</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07BDCA81" w:rsidR="00830E89" w:rsidRDefault="00830E89" w:rsidP="00FD5385">
      <w:pPr>
        <w:rPr>
          <w:lang w:eastAsia="en-US"/>
        </w:rPr>
      </w:pPr>
      <w:r>
        <w:rPr>
          <w:lang w:eastAsia="en-US"/>
        </w:rPr>
        <w:t xml:space="preserve">What do you observe when you use the </w:t>
      </w:r>
      <w:proofErr w:type="gramStart"/>
      <w:r>
        <w:rPr>
          <w:lang w:eastAsia="en-US"/>
        </w:rPr>
        <w:t>command:</w:t>
      </w:r>
      <w:proofErr w:type="gramEnd"/>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 xml:space="preserve">rm </w:t>
      </w: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6590C10D" w14:textId="437E1CC2"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w:t>
      </w:r>
      <w:proofErr w:type="spellStart"/>
      <w:r>
        <w:rPr>
          <w:lang w:eastAsia="en-US"/>
        </w:rPr>
        <w:t>zzz</w:t>
      </w:r>
      <w:proofErr w:type="spellEnd"/>
      <w:r>
        <w:rPr>
          <w:lang w:eastAsia="en-US"/>
        </w:rPr>
        <w:t>:</w:t>
      </w: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B0738B3" w14:textId="6D5D9393"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45B9108C" w14:textId="77777777" w:rsidR="0097719E" w:rsidRDefault="0097719E" w:rsidP="0097719E">
      <w:pPr>
        <w:rPr>
          <w:noProof/>
        </w:rPr>
      </w:pPr>
    </w:p>
    <w:p w14:paraId="5388E5A9" w14:textId="4804EA89" w:rsidR="008508AC" w:rsidRDefault="0097719E" w:rsidP="008508AC">
      <w:pPr>
        <w:pStyle w:val="Heading2"/>
        <w:numPr>
          <w:ilvl w:val="0"/>
          <w:numId w:val="0"/>
        </w:numPr>
        <w:ind w:left="900" w:hanging="900"/>
      </w:pPr>
      <w:r>
        <w:rPr>
          <w:noProof/>
        </w:rPr>
        <w:lastRenderedPageBreak/>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lastRenderedPageBreak/>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2D4B497" w14:textId="77777777" w:rsidR="008508AC" w:rsidRDefault="008508AC" w:rsidP="00791B00">
            <w:r>
              <w:t>“</w:t>
            </w:r>
            <w:proofErr w:type="spellStart"/>
            <w:r w:rsidRPr="00F951E9">
              <w:rPr>
                <w:noProof/>
              </w:rPr>
              <w:t>changeme</w:t>
            </w:r>
            <w:proofErr w:type="spellEnd"/>
            <w:r>
              <w:t>”:</w:t>
            </w:r>
          </w:p>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lastRenderedPageBreak/>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lastRenderedPageBreak/>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lastRenderedPageBreak/>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lastRenderedPageBreak/>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7E0ADE"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lastRenderedPageBreak/>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bookmarkStart w:id="0" w:name="_GoBack"/>
      <w:bookmarkEnd w:id="0"/>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AF7B9" w14:textId="77777777" w:rsidR="00FF3B4D" w:rsidRDefault="00FF3B4D" w:rsidP="00A84C9E">
      <w:r>
        <w:separator/>
      </w:r>
    </w:p>
  </w:endnote>
  <w:endnote w:type="continuationSeparator" w:id="0">
    <w:p w14:paraId="11D17894" w14:textId="77777777" w:rsidR="00FF3B4D" w:rsidRDefault="00FF3B4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E0ADE" w:rsidRDefault="007E0AD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E0ADE" w:rsidRDefault="007E0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483F1" w14:textId="77777777" w:rsidR="00FF3B4D" w:rsidRDefault="00FF3B4D" w:rsidP="00A84C9E">
      <w:r>
        <w:separator/>
      </w:r>
    </w:p>
  </w:footnote>
  <w:footnote w:type="continuationSeparator" w:id="0">
    <w:p w14:paraId="259E545F" w14:textId="77777777" w:rsidR="00FF3B4D" w:rsidRDefault="00FF3B4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777"/>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5D55"/>
    <w:rsid w:val="006C62C7"/>
    <w:rsid w:val="006C713C"/>
    <w:rsid w:val="006C7BCA"/>
    <w:rsid w:val="006E1F79"/>
    <w:rsid w:val="006E5413"/>
    <w:rsid w:val="006F08D6"/>
    <w:rsid w:val="006F2457"/>
    <w:rsid w:val="006F4132"/>
    <w:rsid w:val="006F433C"/>
    <w:rsid w:val="007005AE"/>
    <w:rsid w:val="0070695C"/>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ADE"/>
    <w:rsid w:val="007E0DB5"/>
    <w:rsid w:val="007E5446"/>
    <w:rsid w:val="007F0EAD"/>
    <w:rsid w:val="008004DB"/>
    <w:rsid w:val="00800AB7"/>
    <w:rsid w:val="00801DA0"/>
    <w:rsid w:val="00804329"/>
    <w:rsid w:val="00816CC2"/>
    <w:rsid w:val="0082045F"/>
    <w:rsid w:val="008222FE"/>
    <w:rsid w:val="008249D6"/>
    <w:rsid w:val="00830E89"/>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7719E"/>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B6993"/>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3547"/>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F972C-08E1-5244-A60F-881FDEEBB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3669</Words>
  <Characters>2091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2-19T08:53:00Z</cp:lastPrinted>
  <dcterms:created xsi:type="dcterms:W3CDTF">2019-02-19T08:53:00Z</dcterms:created>
  <dcterms:modified xsi:type="dcterms:W3CDTF">2020-01-30T18:23:00Z</dcterms:modified>
</cp:coreProperties>
</file>